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D1D51" w14:textId="66DA940A" w:rsidR="00037C73" w:rsidRDefault="00C2706C" w:rsidP="004F75BA">
      <w:pPr>
        <w:jc w:val="right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037C73" w:rsidRPr="009368EC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1E8CFB9F" wp14:editId="219DBC62">
            <wp:extent cx="2028825" cy="704850"/>
            <wp:effectExtent l="19050" t="0" r="9525" b="0"/>
            <wp:docPr id="351774634" name="Рисунок 351774634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06F23" w14:textId="77777777" w:rsidR="00037C73" w:rsidRDefault="00037C73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48F6BB5F" w14:textId="77777777" w:rsidR="004F75BA" w:rsidRDefault="00037C73" w:rsidP="004F75BA">
      <w:pPr>
        <w:jc w:val="center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відбір </w:t>
      </w:r>
      <w:r w:rsidR="004F75BA" w:rsidRPr="004F75BA">
        <w:rPr>
          <w:rFonts w:asciiTheme="minorHAnsi" w:eastAsia="Calibri" w:hAnsiTheme="minorHAnsi" w:cstheme="minorHAnsi"/>
          <w:b/>
          <w:color w:val="000000"/>
          <w:lang w:val="uk-UA" w:eastAsia="en-US"/>
        </w:rPr>
        <w:t>Консультант</w:t>
      </w:r>
      <w:r w:rsidR="004F75BA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а з </w:t>
      </w:r>
      <w:r w:rsidR="004F75BA" w:rsidRPr="004F75BA">
        <w:rPr>
          <w:rFonts w:asciiTheme="minorHAnsi" w:eastAsia="Calibri" w:hAnsiTheme="minorHAnsi" w:cstheme="minorHAnsi"/>
          <w:b/>
          <w:color w:val="000000"/>
          <w:lang w:val="uk-UA" w:eastAsia="en-US"/>
        </w:rPr>
        <w:t>розробки матеріалів та проведення навчання з користування програмою Excel для фахівців обласних центрів контролю і профілактики</w:t>
      </w:r>
      <w:r w:rsidR="004F75BA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</w:p>
    <w:p w14:paraId="07DA4C96" w14:textId="39C801B8" w:rsidR="00037C73" w:rsidRPr="004F75BA" w:rsidRDefault="00037C73" w:rsidP="004F75BA">
      <w:pPr>
        <w:jc w:val="center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4F75BA">
        <w:rPr>
          <w:rFonts w:asciiTheme="minorHAnsi" w:eastAsia="Calibri" w:hAnsiTheme="minorHAnsi" w:cstheme="minorHAnsi"/>
          <w:b/>
          <w:color w:val="000000"/>
          <w:lang w:val="uk-UA" w:eastAsia="en-US"/>
        </w:rPr>
        <w:t>в рамках проекту «Надання підтримки Цент</w:t>
      </w:r>
      <w:r w:rsidRPr="00BF3F96">
        <w:rPr>
          <w:rFonts w:asciiTheme="minorHAnsi" w:hAnsiTheme="minorHAnsi" w:cstheme="minorHAnsi"/>
          <w:b/>
          <w:bCs/>
          <w:color w:val="000000"/>
          <w:lang w:val="uk-UA"/>
        </w:rPr>
        <w:t>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14:paraId="5CB8C638" w14:textId="77777777" w:rsidR="00037C73" w:rsidRPr="009368EC" w:rsidRDefault="00037C73" w:rsidP="00037C73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3799473C" w14:textId="36DC3AC9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зва позиції: </w:t>
      </w:r>
      <w:r w:rsidRPr="002652B8">
        <w:rPr>
          <w:rFonts w:asciiTheme="minorHAnsi" w:hAnsiTheme="minorHAnsi" w:cstheme="minorHAnsi"/>
          <w:color w:val="000000"/>
          <w:lang w:val="uk-UA"/>
        </w:rPr>
        <w:t xml:space="preserve">Консультант </w:t>
      </w:r>
      <w:r w:rsidR="004F75BA">
        <w:rPr>
          <w:rFonts w:asciiTheme="minorHAnsi" w:hAnsiTheme="minorHAnsi" w:cstheme="minorHAnsi"/>
          <w:color w:val="000000"/>
          <w:lang w:val="uk-UA"/>
        </w:rPr>
        <w:t xml:space="preserve">з розробки матеріалів та проведення </w:t>
      </w:r>
      <w:r w:rsidR="00210E39">
        <w:rPr>
          <w:rFonts w:asciiTheme="minorHAnsi" w:hAnsiTheme="minorHAnsi" w:cstheme="minorHAnsi"/>
          <w:color w:val="000000"/>
          <w:lang w:val="uk-UA"/>
        </w:rPr>
        <w:t>навчання</w:t>
      </w:r>
      <w:r w:rsidRPr="002652B8">
        <w:rPr>
          <w:rFonts w:asciiTheme="minorHAnsi" w:hAnsiTheme="minorHAnsi" w:cstheme="minorHAnsi"/>
          <w:color w:val="000000"/>
          <w:lang w:val="uk-UA"/>
        </w:rPr>
        <w:t xml:space="preserve"> з користування програмою Excel</w:t>
      </w:r>
      <w:r>
        <w:rPr>
          <w:rFonts w:asciiTheme="minorHAnsi" w:hAnsiTheme="minorHAnsi" w:cstheme="minorHAnsi"/>
          <w:color w:val="000000"/>
          <w:lang w:val="uk-UA"/>
        </w:rPr>
        <w:t xml:space="preserve"> для фахівців обласних центрів контролю і профілактики</w:t>
      </w:r>
      <w:r w:rsidR="00210E39">
        <w:rPr>
          <w:rFonts w:asciiTheme="minorHAnsi" w:hAnsiTheme="minorHAnsi" w:cstheme="minorHAnsi"/>
          <w:color w:val="000000"/>
          <w:lang w:val="uk-UA"/>
        </w:rPr>
        <w:t xml:space="preserve"> </w:t>
      </w:r>
    </w:p>
    <w:p w14:paraId="0E4E8A10" w14:textId="77777777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7613434D" w14:textId="5DFB7103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="004F75BA">
        <w:rPr>
          <w:rFonts w:asciiTheme="minorHAnsi" w:hAnsiTheme="minorHAnsi" w:cstheme="minorHAnsi"/>
          <w:color w:val="000000"/>
          <w:lang w:val="uk-UA"/>
        </w:rPr>
        <w:t>Серпень-вересень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2023 року </w:t>
      </w:r>
      <w:r w:rsidR="00295717">
        <w:rPr>
          <w:rFonts w:asciiTheme="minorHAnsi" w:hAnsiTheme="minorHAnsi" w:cstheme="minorHAnsi"/>
          <w:color w:val="000000"/>
          <w:lang w:val="uk-UA"/>
        </w:rPr>
        <w:t>(</w:t>
      </w:r>
      <w:r w:rsidR="004F75BA">
        <w:rPr>
          <w:rFonts w:asciiTheme="minorHAnsi" w:hAnsiTheme="minorHAnsi" w:cstheme="minorHAnsi"/>
          <w:color w:val="000000"/>
          <w:lang w:val="uk-UA"/>
        </w:rPr>
        <w:t>10</w:t>
      </w:r>
      <w:r w:rsidR="00295717">
        <w:rPr>
          <w:rFonts w:asciiTheme="minorHAnsi" w:hAnsiTheme="minorHAnsi" w:cstheme="minorHAnsi"/>
          <w:color w:val="000000"/>
          <w:lang w:val="uk-UA"/>
        </w:rPr>
        <w:t xml:space="preserve"> днів</w:t>
      </w:r>
      <w:r w:rsidR="004F75BA">
        <w:rPr>
          <w:rFonts w:asciiTheme="minorHAnsi" w:hAnsiTheme="minorHAnsi" w:cstheme="minorHAnsi"/>
          <w:color w:val="000000"/>
          <w:lang w:val="uk-UA"/>
        </w:rPr>
        <w:t xml:space="preserve"> в місяць</w:t>
      </w:r>
      <w:r w:rsidR="00295717">
        <w:rPr>
          <w:rFonts w:asciiTheme="minorHAnsi" w:hAnsiTheme="minorHAnsi" w:cstheme="minorHAnsi"/>
          <w:color w:val="000000"/>
          <w:lang w:val="uk-UA"/>
        </w:rPr>
        <w:t>)</w:t>
      </w:r>
    </w:p>
    <w:p w14:paraId="5C09E9B7" w14:textId="77777777" w:rsidR="00037C73" w:rsidRPr="009368EC" w:rsidRDefault="00037C73" w:rsidP="00037C73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357FE5B" w14:textId="77777777" w:rsidR="00037C73" w:rsidRPr="009368EC" w:rsidRDefault="00037C73" w:rsidP="00037C73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61C5999C" w14:textId="77777777" w:rsidR="00037C73" w:rsidRPr="009368EC" w:rsidRDefault="00037C73" w:rsidP="00037C73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cоціально</w:t>
      </w:r>
      <w:proofErr w:type="spellEnd"/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8B8E341" w14:textId="77777777" w:rsidR="00037C73" w:rsidRDefault="00037C73" w:rsidP="00037C73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290A77B5" w14:textId="16403834" w:rsidR="00037C73" w:rsidRDefault="00037C73" w:rsidP="00037C73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Pr="009368EC">
        <w:rPr>
          <w:rFonts w:asciiTheme="minorHAnsi" w:hAnsiTheme="minorHAnsi" w:cstheme="minorHAnsi"/>
          <w:color w:val="000000"/>
          <w:lang w:val="uk-UA"/>
        </w:rPr>
        <w:t>:</w:t>
      </w:r>
    </w:p>
    <w:p w14:paraId="7625622F" w14:textId="77777777" w:rsidR="00037C73" w:rsidRPr="009368EC" w:rsidRDefault="00037C73" w:rsidP="00037C73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</w:p>
    <w:p w14:paraId="29F2D2AA" w14:textId="56A18FB3" w:rsidR="004F75BA" w:rsidRDefault="004F75BA" w:rsidP="00210E39">
      <w:pPr>
        <w:pStyle w:val="a3"/>
        <w:numPr>
          <w:ilvl w:val="0"/>
          <w:numId w:val="34"/>
        </w:numPr>
        <w:jc w:val="both"/>
        <w:rPr>
          <w:lang w:val="uk-UA"/>
        </w:rPr>
      </w:pPr>
      <w:r>
        <w:rPr>
          <w:lang w:val="uk-UA"/>
        </w:rPr>
        <w:t xml:space="preserve">Послуги із розробки навчальних матеріалів (презентації, інструкції для використання базового функціоналу програми) для проведення </w:t>
      </w:r>
      <w:r w:rsidRPr="004F75BA">
        <w:rPr>
          <w:lang w:val="uk-UA"/>
        </w:rPr>
        <w:t>навчання з користування програмою Excel для фахівців обласних центрів контролю і профілактики</w:t>
      </w:r>
      <w:r>
        <w:rPr>
          <w:lang w:val="uk-UA"/>
        </w:rPr>
        <w:t>, що мають включати наступні розділи:</w:t>
      </w:r>
    </w:p>
    <w:p w14:paraId="1E6BCC50" w14:textId="7B57C552" w:rsidR="004F75BA" w:rsidRDefault="004F75BA" w:rsidP="004F75BA">
      <w:pPr>
        <w:pStyle w:val="a3"/>
        <w:numPr>
          <w:ilvl w:val="0"/>
          <w:numId w:val="35"/>
        </w:numPr>
        <w:jc w:val="both"/>
        <w:rPr>
          <w:lang w:val="uk-UA"/>
        </w:rPr>
      </w:pPr>
      <w:r>
        <w:rPr>
          <w:lang w:val="uk-UA"/>
        </w:rPr>
        <w:t xml:space="preserve">Робота з базовими формулами та функціями </w:t>
      </w:r>
    </w:p>
    <w:p w14:paraId="550E82F3" w14:textId="5C77226B" w:rsidR="004F75BA" w:rsidRDefault="004F75BA" w:rsidP="004F75BA">
      <w:pPr>
        <w:pStyle w:val="a3"/>
        <w:numPr>
          <w:ilvl w:val="0"/>
          <w:numId w:val="35"/>
        </w:numPr>
        <w:jc w:val="both"/>
        <w:rPr>
          <w:lang w:val="uk-UA"/>
        </w:rPr>
      </w:pPr>
      <w:r>
        <w:rPr>
          <w:lang w:val="uk-UA"/>
        </w:rPr>
        <w:t>Аудит формул</w:t>
      </w:r>
    </w:p>
    <w:p w14:paraId="2934EB08" w14:textId="68824B85" w:rsidR="004F75BA" w:rsidRDefault="004F75BA" w:rsidP="004F75BA">
      <w:pPr>
        <w:pStyle w:val="a3"/>
        <w:numPr>
          <w:ilvl w:val="0"/>
          <w:numId w:val="35"/>
        </w:numPr>
        <w:jc w:val="both"/>
        <w:rPr>
          <w:lang w:val="uk-UA"/>
        </w:rPr>
      </w:pPr>
      <w:r>
        <w:rPr>
          <w:lang w:val="uk-UA"/>
        </w:rPr>
        <w:t>Візуальний аналіз даних</w:t>
      </w:r>
    </w:p>
    <w:p w14:paraId="08E9F49C" w14:textId="3BE5D769" w:rsidR="004F75BA" w:rsidRDefault="004F75BA" w:rsidP="004F75BA">
      <w:pPr>
        <w:pStyle w:val="a3"/>
        <w:numPr>
          <w:ilvl w:val="0"/>
          <w:numId w:val="35"/>
        </w:numPr>
        <w:jc w:val="both"/>
        <w:rPr>
          <w:lang w:val="uk-UA"/>
        </w:rPr>
      </w:pPr>
      <w:r>
        <w:rPr>
          <w:lang w:val="uk-UA"/>
        </w:rPr>
        <w:t>Робота зі списками даних</w:t>
      </w:r>
    </w:p>
    <w:p w14:paraId="53B83BA6" w14:textId="2C0BF43A" w:rsidR="004F75BA" w:rsidRDefault="004F75BA" w:rsidP="004F75BA">
      <w:pPr>
        <w:pStyle w:val="a3"/>
        <w:numPr>
          <w:ilvl w:val="0"/>
          <w:numId w:val="35"/>
        </w:numPr>
        <w:jc w:val="both"/>
        <w:rPr>
          <w:lang w:val="uk-UA"/>
        </w:rPr>
      </w:pPr>
      <w:r>
        <w:rPr>
          <w:lang w:val="uk-UA"/>
        </w:rPr>
        <w:t>Перевірка даних</w:t>
      </w:r>
    </w:p>
    <w:p w14:paraId="15597C9C" w14:textId="44AFF554" w:rsidR="004F75BA" w:rsidRDefault="004F75BA" w:rsidP="004F75BA">
      <w:pPr>
        <w:pStyle w:val="a3"/>
        <w:numPr>
          <w:ilvl w:val="0"/>
          <w:numId w:val="35"/>
        </w:numPr>
        <w:jc w:val="both"/>
        <w:rPr>
          <w:lang w:val="uk-UA"/>
        </w:rPr>
      </w:pPr>
      <w:r>
        <w:rPr>
          <w:lang w:val="uk-UA"/>
        </w:rPr>
        <w:t>Робота з макросами</w:t>
      </w:r>
    </w:p>
    <w:p w14:paraId="5A9BFD42" w14:textId="536E0F66" w:rsidR="004F75BA" w:rsidRDefault="004F75BA" w:rsidP="004F75BA">
      <w:pPr>
        <w:pStyle w:val="a3"/>
        <w:numPr>
          <w:ilvl w:val="0"/>
          <w:numId w:val="35"/>
        </w:numPr>
        <w:jc w:val="both"/>
        <w:rPr>
          <w:lang w:val="uk-UA"/>
        </w:rPr>
      </w:pPr>
      <w:r>
        <w:rPr>
          <w:lang w:val="uk-UA"/>
        </w:rPr>
        <w:t>Зведені таблиці та зведені діаграми</w:t>
      </w:r>
    </w:p>
    <w:p w14:paraId="3E9BD1C3" w14:textId="77777777" w:rsidR="004F75BA" w:rsidRDefault="00037C73" w:rsidP="004F75BA">
      <w:pPr>
        <w:pStyle w:val="a3"/>
        <w:numPr>
          <w:ilvl w:val="0"/>
          <w:numId w:val="34"/>
        </w:numPr>
        <w:jc w:val="both"/>
        <w:rPr>
          <w:lang w:val="uk-UA"/>
        </w:rPr>
      </w:pPr>
      <w:r>
        <w:rPr>
          <w:lang w:val="uk-UA"/>
        </w:rPr>
        <w:t xml:space="preserve">Послуги із проведення </w:t>
      </w:r>
      <w:r w:rsidR="00210E39">
        <w:rPr>
          <w:lang w:val="uk-UA"/>
        </w:rPr>
        <w:t>навчання</w:t>
      </w:r>
      <w:r w:rsidR="00295717">
        <w:rPr>
          <w:lang w:val="uk-UA"/>
        </w:rPr>
        <w:t xml:space="preserve"> </w:t>
      </w:r>
      <w:r w:rsidR="00210E39" w:rsidRPr="002652B8">
        <w:rPr>
          <w:lang w:val="uk-UA"/>
        </w:rPr>
        <w:t>з користування програмою Excel</w:t>
      </w:r>
      <w:r w:rsidR="00210E39">
        <w:rPr>
          <w:lang w:val="uk-UA"/>
        </w:rPr>
        <w:t xml:space="preserve"> </w:t>
      </w:r>
      <w:r w:rsidR="004F75BA" w:rsidRPr="004F75BA">
        <w:rPr>
          <w:lang w:val="uk-UA"/>
        </w:rPr>
        <w:t xml:space="preserve">у місті Києві, Львові та Одесі </w:t>
      </w:r>
      <w:r w:rsidR="00210E39">
        <w:rPr>
          <w:lang w:val="uk-UA"/>
        </w:rPr>
        <w:t>для фахівців обласних центрів контролю і профілактики</w:t>
      </w:r>
      <w:r w:rsidR="004F75BA">
        <w:rPr>
          <w:lang w:val="uk-UA"/>
        </w:rPr>
        <w:t xml:space="preserve">; </w:t>
      </w:r>
    </w:p>
    <w:p w14:paraId="39FA61F5" w14:textId="0093D6D3" w:rsidR="00295717" w:rsidRPr="004F75BA" w:rsidRDefault="00210E39" w:rsidP="004F75BA">
      <w:pPr>
        <w:pStyle w:val="a3"/>
        <w:numPr>
          <w:ilvl w:val="0"/>
          <w:numId w:val="34"/>
        </w:numPr>
        <w:jc w:val="both"/>
        <w:rPr>
          <w:lang w:val="uk-UA"/>
        </w:rPr>
      </w:pPr>
      <w:r w:rsidRPr="004F75BA">
        <w:rPr>
          <w:lang w:val="uk-UA"/>
        </w:rPr>
        <w:t>Послуги з підготовки програмних звітів про проведення навчання.</w:t>
      </w:r>
    </w:p>
    <w:p w14:paraId="03591E45" w14:textId="77777777" w:rsidR="00037C73" w:rsidRPr="009368EC" w:rsidRDefault="00037C73" w:rsidP="00037C73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0CEAFC02" w14:textId="77777777" w:rsidR="00037C73" w:rsidRPr="009368EC" w:rsidRDefault="00037C73" w:rsidP="00037C73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2DD2A262" w14:textId="77777777" w:rsidR="00037C73" w:rsidRDefault="00037C73" w:rsidP="00037C73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ища освіта;</w:t>
      </w:r>
    </w:p>
    <w:p w14:paraId="04AC5249" w14:textId="77777777" w:rsidR="00037C73" w:rsidRDefault="00037C73" w:rsidP="00037C73">
      <w:pPr>
        <w:numPr>
          <w:ilvl w:val="0"/>
          <w:numId w:val="31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Високий рівень </w:t>
      </w:r>
      <w:r w:rsidRPr="004315E5">
        <w:rPr>
          <w:rFonts w:ascii="Calibri" w:hAnsi="Calibri" w:cs="Calibri"/>
          <w:color w:val="000000"/>
          <w:lang w:val="uk-UA"/>
        </w:rPr>
        <w:t>комп'ютерної грамотності: пакети Microsoft Office (Word, Excel, PowerPoint)</w:t>
      </w:r>
      <w:r>
        <w:rPr>
          <w:rFonts w:ascii="Calibri" w:hAnsi="Calibri" w:cs="Calibri"/>
          <w:color w:val="000000"/>
          <w:lang w:val="uk-UA"/>
        </w:rPr>
        <w:t xml:space="preserve">, </w:t>
      </w:r>
      <w:r w:rsidRPr="004315E5">
        <w:rPr>
          <w:rFonts w:ascii="Calibri" w:hAnsi="Calibri" w:cs="Calibri"/>
          <w:color w:val="000000"/>
          <w:lang w:val="uk-UA"/>
        </w:rPr>
        <w:t>особливо</w:t>
      </w:r>
      <w:r>
        <w:rPr>
          <w:rFonts w:ascii="Calibri" w:hAnsi="Calibri" w:cs="Calibri"/>
          <w:color w:val="000000"/>
          <w:lang w:val="uk-UA"/>
        </w:rPr>
        <w:t xml:space="preserve"> інструменту</w:t>
      </w:r>
      <w:r w:rsidRPr="004315E5">
        <w:rPr>
          <w:rFonts w:ascii="Calibri" w:hAnsi="Calibri" w:cs="Calibri"/>
          <w:color w:val="000000"/>
          <w:lang w:val="uk-UA"/>
        </w:rPr>
        <w:t xml:space="preserve"> Excel</w:t>
      </w:r>
      <w:r>
        <w:rPr>
          <w:rFonts w:ascii="Calibri" w:hAnsi="Calibri" w:cs="Calibri"/>
          <w:color w:val="000000"/>
          <w:lang w:val="uk-UA"/>
        </w:rPr>
        <w:t>;</w:t>
      </w:r>
    </w:p>
    <w:p w14:paraId="61DD7556" w14:textId="77777777" w:rsidR="00037C73" w:rsidRDefault="00037C73" w:rsidP="00037C73">
      <w:pPr>
        <w:numPr>
          <w:ilvl w:val="0"/>
          <w:numId w:val="31"/>
        </w:numPr>
        <w:jc w:val="both"/>
        <w:rPr>
          <w:rFonts w:ascii="Calibri" w:hAnsi="Calibri" w:cs="Calibri"/>
          <w:color w:val="000000"/>
          <w:lang w:val="uk-UA"/>
        </w:rPr>
      </w:pPr>
      <w:r w:rsidRPr="002652B8">
        <w:rPr>
          <w:rFonts w:ascii="Calibri" w:hAnsi="Calibri" w:cs="Calibri"/>
          <w:color w:val="000000"/>
          <w:lang w:val="uk-UA"/>
        </w:rPr>
        <w:lastRenderedPageBreak/>
        <w:t xml:space="preserve">Досвід </w:t>
      </w:r>
      <w:r>
        <w:rPr>
          <w:rFonts w:ascii="Calibri" w:hAnsi="Calibri" w:cs="Calibri"/>
          <w:color w:val="000000"/>
          <w:lang w:val="uk-UA"/>
        </w:rPr>
        <w:t xml:space="preserve">роботи </w:t>
      </w:r>
      <w:r w:rsidRPr="002652B8">
        <w:rPr>
          <w:rFonts w:ascii="Calibri" w:hAnsi="Calibri" w:cs="Calibri"/>
          <w:color w:val="000000"/>
          <w:lang w:val="uk-UA"/>
        </w:rPr>
        <w:t xml:space="preserve">у сфері аналізу даних та використання інших інструментів для аналізу </w:t>
      </w:r>
      <w:r>
        <w:rPr>
          <w:rFonts w:ascii="Calibri" w:hAnsi="Calibri" w:cs="Calibri"/>
          <w:color w:val="000000"/>
          <w:lang w:val="uk-UA"/>
        </w:rPr>
        <w:t xml:space="preserve">та візуалізації </w:t>
      </w:r>
      <w:r w:rsidRPr="002652B8">
        <w:rPr>
          <w:rFonts w:ascii="Calibri" w:hAnsi="Calibri" w:cs="Calibri"/>
          <w:color w:val="000000"/>
          <w:lang w:val="uk-UA"/>
        </w:rPr>
        <w:t>даних (</w:t>
      </w:r>
      <w:r w:rsidRPr="002652B8">
        <w:rPr>
          <w:rFonts w:ascii="Calibri" w:hAnsi="Calibri" w:cs="Calibri"/>
          <w:color w:val="000000"/>
          <w:lang w:val="en-US"/>
        </w:rPr>
        <w:t>Microsoft</w:t>
      </w:r>
      <w:r w:rsidRPr="002652B8">
        <w:rPr>
          <w:rFonts w:ascii="Calibri" w:hAnsi="Calibri" w:cs="Calibri"/>
          <w:color w:val="000000"/>
          <w:lang w:val="uk-UA"/>
        </w:rPr>
        <w:t xml:space="preserve"> </w:t>
      </w:r>
      <w:r w:rsidRPr="002652B8">
        <w:rPr>
          <w:rFonts w:ascii="Calibri" w:hAnsi="Calibri" w:cs="Calibri"/>
          <w:color w:val="000000"/>
          <w:lang w:val="en-US"/>
        </w:rPr>
        <w:t>Access</w:t>
      </w:r>
      <w:r w:rsidRPr="002652B8">
        <w:rPr>
          <w:rFonts w:ascii="Calibri" w:hAnsi="Calibri" w:cs="Calibri"/>
          <w:color w:val="000000"/>
          <w:lang w:val="uk-UA"/>
        </w:rPr>
        <w:t xml:space="preserve">, </w:t>
      </w:r>
      <w:r w:rsidRPr="002652B8">
        <w:rPr>
          <w:rFonts w:ascii="Calibri" w:hAnsi="Calibri" w:cs="Calibri"/>
          <w:color w:val="000000"/>
          <w:lang w:val="en-US"/>
        </w:rPr>
        <w:t>SQL</w:t>
      </w:r>
      <w:r w:rsidRPr="002652B8">
        <w:rPr>
          <w:rFonts w:ascii="Calibri" w:hAnsi="Calibri" w:cs="Calibri"/>
          <w:color w:val="000000"/>
          <w:lang w:val="uk-UA"/>
        </w:rPr>
        <w:t xml:space="preserve">, </w:t>
      </w:r>
      <w:r w:rsidRPr="002652B8">
        <w:rPr>
          <w:rFonts w:ascii="Calibri" w:hAnsi="Calibri" w:cs="Calibri"/>
          <w:color w:val="000000"/>
          <w:lang w:val="en-US"/>
        </w:rPr>
        <w:t>R</w:t>
      </w:r>
      <w:r w:rsidRPr="002652B8">
        <w:rPr>
          <w:rFonts w:ascii="Calibri" w:hAnsi="Calibri" w:cs="Calibri"/>
          <w:color w:val="000000"/>
          <w:lang w:val="uk-UA"/>
        </w:rPr>
        <w:t xml:space="preserve">, тощо) </w:t>
      </w:r>
    </w:p>
    <w:p w14:paraId="07EB54A3" w14:textId="77777777" w:rsidR="00037C73" w:rsidRPr="002652B8" w:rsidRDefault="00037C73" w:rsidP="00037C73">
      <w:pPr>
        <w:numPr>
          <w:ilvl w:val="0"/>
          <w:numId w:val="31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Досвід проведення очних навчальних заходів із аналізу даних для фахівців в сфері громадського здоров’я; </w:t>
      </w:r>
    </w:p>
    <w:p w14:paraId="6A1AB65F" w14:textId="77777777" w:rsidR="00037C73" w:rsidRDefault="00037C73" w:rsidP="00037C73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освід роботи з міжнародними джерелами та базами даних в сфері охорони здоров’я</w:t>
      </w:r>
      <w:r>
        <w:rPr>
          <w:rFonts w:asciiTheme="minorHAnsi" w:hAnsiTheme="minorHAnsi" w:cstheme="minorHAnsi"/>
          <w:color w:val="000000"/>
          <w:lang w:val="uk-UA"/>
        </w:rPr>
        <w:t xml:space="preserve">; </w:t>
      </w:r>
    </w:p>
    <w:p w14:paraId="1DD34D74" w14:textId="77777777" w:rsidR="00037C73" w:rsidRPr="002652B8" w:rsidRDefault="00037C73" w:rsidP="00037C73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lang w:val="uk-UA"/>
        </w:rPr>
        <w:t xml:space="preserve">Високий рівень організаторських та комунікаційних здібностей для проведення очного тренінгу. </w:t>
      </w:r>
    </w:p>
    <w:p w14:paraId="4E4F270B" w14:textId="77777777" w:rsidR="00037C73" w:rsidRPr="009368EC" w:rsidRDefault="00037C73" w:rsidP="00037C73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D99AAE9" w14:textId="7EB06B3C" w:rsidR="00037C73" w:rsidRPr="009368EC" w:rsidRDefault="00037C73" w:rsidP="00037C73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Резюме українською та англійськими мовами мають бути надіслані електронною поштою на електронну адресу: </w:t>
      </w:r>
      <w:hyperlink r:id="rId7" w:history="1">
        <w:r w:rsidRPr="009368EC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«</w:t>
      </w:r>
      <w:r w:rsidR="0008335D">
        <w:rPr>
          <w:rFonts w:asciiTheme="minorHAnsi" w:hAnsiTheme="minorHAnsi" w:cstheme="minorHAnsi"/>
          <w:b/>
          <w:color w:val="000000"/>
          <w:lang w:val="uk-UA"/>
        </w:rPr>
        <w:t>349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– 202</w:t>
      </w:r>
      <w:r w:rsidRPr="009368EC">
        <w:rPr>
          <w:rFonts w:asciiTheme="minorHAnsi" w:hAnsiTheme="minorHAnsi" w:cstheme="minorHAnsi"/>
          <w:b/>
          <w:color w:val="000000"/>
        </w:rPr>
        <w:t xml:space="preserve">3 </w:t>
      </w:r>
      <w:r w:rsidR="004F75BA" w:rsidRPr="004F75BA">
        <w:rPr>
          <w:rFonts w:asciiTheme="minorHAnsi" w:eastAsia="Calibri" w:hAnsiTheme="minorHAnsi" w:cstheme="minorHAnsi"/>
          <w:b/>
          <w:color w:val="000000"/>
          <w:lang w:val="uk-UA" w:eastAsia="en-US"/>
        </w:rPr>
        <w:t>Консультант з розробки матеріалів та проведення навчання з користування програмою Excel для фахівців обласних центрів контролю і профілактики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1B3E854A" w14:textId="77777777" w:rsidR="00037C73" w:rsidRPr="009368EC" w:rsidRDefault="00037C73" w:rsidP="00037C73">
      <w:pPr>
        <w:jc w:val="both"/>
        <w:rPr>
          <w:rFonts w:asciiTheme="minorHAnsi" w:hAnsiTheme="minorHAnsi" w:cstheme="minorHAnsi"/>
          <w:b/>
          <w:color w:val="000000"/>
        </w:rPr>
      </w:pPr>
    </w:p>
    <w:p w14:paraId="488C16CA" w14:textId="3FE855DA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Термін подання документів – до </w:t>
      </w:r>
      <w:r>
        <w:rPr>
          <w:rFonts w:asciiTheme="minorHAnsi" w:hAnsiTheme="minorHAnsi" w:cstheme="minorHAnsi"/>
          <w:b/>
          <w:color w:val="000000"/>
          <w:lang w:val="uk-UA"/>
        </w:rPr>
        <w:t>1</w:t>
      </w:r>
      <w:r w:rsidR="0008335D">
        <w:rPr>
          <w:rFonts w:asciiTheme="minorHAnsi" w:hAnsiTheme="minorHAnsi" w:cstheme="minorHAnsi"/>
          <w:b/>
          <w:color w:val="000000"/>
          <w:lang w:val="uk-UA"/>
        </w:rPr>
        <w:t>8</w:t>
      </w:r>
      <w:r>
        <w:rPr>
          <w:rFonts w:asciiTheme="minorHAnsi" w:hAnsiTheme="minorHAnsi" w:cstheme="minorHAnsi"/>
          <w:b/>
          <w:color w:val="000000"/>
          <w:lang w:val="uk-UA"/>
        </w:rPr>
        <w:t xml:space="preserve"> серпня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2023 року,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Pr="009368E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415311FC" w14:textId="77777777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2AE5B8C8" w14:textId="77777777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49EE8807" w14:textId="77777777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</w:rPr>
      </w:pPr>
    </w:p>
    <w:p w14:paraId="5EE5574C" w14:textId="77777777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ства охорони здоров’я України» залишає за собою право повторно розмістити оголошення про конкурс, скасувати конкурс, запропонувати договір з іншою тривалістю.</w:t>
      </w:r>
    </w:p>
    <w:p w14:paraId="1F52E7E3" w14:textId="77777777" w:rsidR="00037C73" w:rsidRPr="009368EC" w:rsidRDefault="00037C73" w:rsidP="00037C73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A555CEB" w14:textId="77777777" w:rsidR="00037C73" w:rsidRPr="009368EC" w:rsidRDefault="00037C73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037C73" w:rsidRPr="009368EC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B28E9"/>
    <w:multiLevelType w:val="hybridMultilevel"/>
    <w:tmpl w:val="5FD83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327FC"/>
    <w:multiLevelType w:val="hybridMultilevel"/>
    <w:tmpl w:val="2C48495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D06F16"/>
    <w:multiLevelType w:val="hybridMultilevel"/>
    <w:tmpl w:val="72D26686"/>
    <w:lvl w:ilvl="0" w:tplc="60D2AD14">
      <w:start w:val="1"/>
      <w:numFmt w:val="decimal"/>
      <w:lvlText w:val="%1."/>
      <w:lvlJc w:val="left"/>
      <w:pPr>
        <w:ind w:left="1800" w:hanging="108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0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6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5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61410"/>
    <w:multiLevelType w:val="hybridMultilevel"/>
    <w:tmpl w:val="B492DB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4018585">
    <w:abstractNumId w:val="32"/>
  </w:num>
  <w:num w:numId="2" w16cid:durableId="109327537">
    <w:abstractNumId w:val="22"/>
  </w:num>
  <w:num w:numId="3" w16cid:durableId="1235704151">
    <w:abstractNumId w:val="1"/>
  </w:num>
  <w:num w:numId="4" w16cid:durableId="881601600">
    <w:abstractNumId w:val="19"/>
  </w:num>
  <w:num w:numId="5" w16cid:durableId="1346907994">
    <w:abstractNumId w:val="26"/>
  </w:num>
  <w:num w:numId="6" w16cid:durableId="441540148">
    <w:abstractNumId w:val="4"/>
  </w:num>
  <w:num w:numId="7" w16cid:durableId="1386561224">
    <w:abstractNumId w:val="11"/>
  </w:num>
  <w:num w:numId="8" w16cid:durableId="1165558059">
    <w:abstractNumId w:val="23"/>
  </w:num>
  <w:num w:numId="9" w16cid:durableId="1217470531">
    <w:abstractNumId w:val="21"/>
  </w:num>
  <w:num w:numId="10" w16cid:durableId="1901673677">
    <w:abstractNumId w:val="20"/>
  </w:num>
  <w:num w:numId="11" w16cid:durableId="328754078">
    <w:abstractNumId w:val="30"/>
  </w:num>
  <w:num w:numId="12" w16cid:durableId="80302813">
    <w:abstractNumId w:val="28"/>
  </w:num>
  <w:num w:numId="13" w16cid:durableId="1678731612">
    <w:abstractNumId w:val="25"/>
  </w:num>
  <w:num w:numId="14" w16cid:durableId="1051269284">
    <w:abstractNumId w:val="0"/>
  </w:num>
  <w:num w:numId="15" w16cid:durableId="846873042">
    <w:abstractNumId w:val="2"/>
  </w:num>
  <w:num w:numId="16" w16cid:durableId="998121568">
    <w:abstractNumId w:val="29"/>
  </w:num>
  <w:num w:numId="17" w16cid:durableId="384570878">
    <w:abstractNumId w:val="8"/>
  </w:num>
  <w:num w:numId="18" w16cid:durableId="1932858448">
    <w:abstractNumId w:val="12"/>
  </w:num>
  <w:num w:numId="19" w16cid:durableId="859049699">
    <w:abstractNumId w:val="15"/>
  </w:num>
  <w:num w:numId="20" w16cid:durableId="292636761">
    <w:abstractNumId w:val="24"/>
  </w:num>
  <w:num w:numId="21" w16cid:durableId="1623801731">
    <w:abstractNumId w:val="9"/>
  </w:num>
  <w:num w:numId="22" w16cid:durableId="1690717186">
    <w:abstractNumId w:val="17"/>
  </w:num>
  <w:num w:numId="23" w16cid:durableId="1504514889">
    <w:abstractNumId w:val="13"/>
  </w:num>
  <w:num w:numId="24" w16cid:durableId="1686790522">
    <w:abstractNumId w:val="10"/>
  </w:num>
  <w:num w:numId="25" w16cid:durableId="191114412">
    <w:abstractNumId w:val="27"/>
  </w:num>
  <w:num w:numId="26" w16cid:durableId="15667768">
    <w:abstractNumId w:val="33"/>
  </w:num>
  <w:num w:numId="27" w16cid:durableId="1576282961">
    <w:abstractNumId w:val="34"/>
  </w:num>
  <w:num w:numId="28" w16cid:durableId="1796867641">
    <w:abstractNumId w:val="3"/>
  </w:num>
  <w:num w:numId="29" w16cid:durableId="241262091">
    <w:abstractNumId w:val="14"/>
  </w:num>
  <w:num w:numId="30" w16cid:durableId="5370819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384576">
    <w:abstractNumId w:val="18"/>
  </w:num>
  <w:num w:numId="32" w16cid:durableId="353651093">
    <w:abstractNumId w:val="5"/>
  </w:num>
  <w:num w:numId="33" w16cid:durableId="346754933">
    <w:abstractNumId w:val="7"/>
  </w:num>
  <w:num w:numId="34" w16cid:durableId="1852261932">
    <w:abstractNumId w:val="31"/>
  </w:num>
  <w:num w:numId="35" w16cid:durableId="5311854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37C73"/>
    <w:rsid w:val="00070A9A"/>
    <w:rsid w:val="00074F54"/>
    <w:rsid w:val="0008335D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201820"/>
    <w:rsid w:val="00201EED"/>
    <w:rsid w:val="00210E39"/>
    <w:rsid w:val="002116FE"/>
    <w:rsid w:val="00252AA1"/>
    <w:rsid w:val="00260827"/>
    <w:rsid w:val="00260F9E"/>
    <w:rsid w:val="002615E7"/>
    <w:rsid w:val="002618C5"/>
    <w:rsid w:val="002626B3"/>
    <w:rsid w:val="002643CE"/>
    <w:rsid w:val="002652B8"/>
    <w:rsid w:val="0029043A"/>
    <w:rsid w:val="002916AB"/>
    <w:rsid w:val="00295717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E6E"/>
    <w:rsid w:val="00381FBF"/>
    <w:rsid w:val="003C1AB1"/>
    <w:rsid w:val="003D5072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1464"/>
    <w:rsid w:val="004C5EC1"/>
    <w:rsid w:val="004D6214"/>
    <w:rsid w:val="004E5384"/>
    <w:rsid w:val="004E5A2F"/>
    <w:rsid w:val="004F75BA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155F1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20ACF"/>
    <w:rsid w:val="009368EC"/>
    <w:rsid w:val="00955CA7"/>
    <w:rsid w:val="00957B89"/>
    <w:rsid w:val="00970D04"/>
    <w:rsid w:val="009A61C4"/>
    <w:rsid w:val="009C32DC"/>
    <w:rsid w:val="009E2EB6"/>
    <w:rsid w:val="00A04A59"/>
    <w:rsid w:val="00A10171"/>
    <w:rsid w:val="00A153EA"/>
    <w:rsid w:val="00A2215F"/>
    <w:rsid w:val="00A279F0"/>
    <w:rsid w:val="00A51240"/>
    <w:rsid w:val="00A6570E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0EC6"/>
    <w:rsid w:val="00B2399C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3F96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06B7"/>
    <w:rsid w:val="00D3384B"/>
    <w:rsid w:val="00D41514"/>
    <w:rsid w:val="00D42C92"/>
    <w:rsid w:val="00D530DA"/>
    <w:rsid w:val="00D818DA"/>
    <w:rsid w:val="00D9532A"/>
    <w:rsid w:val="00DA54C8"/>
    <w:rsid w:val="00DB1F9C"/>
    <w:rsid w:val="00DE5B5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3028"/>
    <w:rsid w:val="00E77A4F"/>
    <w:rsid w:val="00E87BBD"/>
    <w:rsid w:val="00EB60E5"/>
    <w:rsid w:val="00EC49E6"/>
    <w:rsid w:val="00EF03AD"/>
    <w:rsid w:val="00EF328F"/>
    <w:rsid w:val="00EF7F79"/>
    <w:rsid w:val="00F256B4"/>
    <w:rsid w:val="00F30FFA"/>
    <w:rsid w:val="00F45645"/>
    <w:rsid w:val="00F5221F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42CC3-60C2-4579-AE50-8980A7AF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0</Words>
  <Characters>1409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72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3</cp:revision>
  <cp:lastPrinted>2021-06-24T12:23:00Z</cp:lastPrinted>
  <dcterms:created xsi:type="dcterms:W3CDTF">2023-08-11T08:32:00Z</dcterms:created>
  <dcterms:modified xsi:type="dcterms:W3CDTF">2023-08-1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6763c6fb4dcd134c10f0053ca72048b7a7cd335b4857b1952402fffa74c90</vt:lpwstr>
  </property>
</Properties>
</file>